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ероника Скворц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7064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7064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38916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38916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5087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5087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6860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6860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5439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5439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37487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37487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40395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40395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21608"/>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21608"/>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8393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8393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82047"/>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82047"/>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80035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ероника Скворцова</dc:creator>
  <dc:language>ru-RU</dc:language>
  <cp:keywords/>
  <dcterms:created xsi:type="dcterms:W3CDTF">2025-06-22T08:41:24Z</dcterms:created>
  <dcterms:modified xsi:type="dcterms:W3CDTF">2025-06-22T08: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